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1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ephensi</w:t>
      </w:r>
      <w:r>
        <w:t xml:space="preserve"> </w:t>
      </w:r>
      <w:r>
        <w:t xml:space="preserve">Multiplexing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P</w:t>
      </w:r>
      <w:r>
        <w:t xml:space="preserve"> </w:t>
      </w:r>
      <w:r>
        <w:t xml:space="preserve">Leftwich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effects-of-mosaicism"/>
    <w:p>
      <w:pPr>
        <w:pStyle w:val="Heading2"/>
      </w:pPr>
      <w:r>
        <w:t xml:space="preserve">Effects of Mosaicism</w:t>
      </w:r>
    </w:p>
    <w:bookmarkEnd w:id="22"/>
    <w:bookmarkStart w:id="29" w:name="homing-rates"/>
    <w:p>
      <w:pPr>
        <w:pStyle w:val="Heading1"/>
      </w:pPr>
      <w:r>
        <w:t xml:space="preserve">Homing Rat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ummary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ansgen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ld-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d</w:t>
            </w:r>
            {\super {\i 
            <w:r>
              <w:rPr>
                <w:rFonts w:ascii="Calibri" w:hAnsi="Calibri"/>
                <w:sz w:val="20"/>
              </w:rPr>
              <w:t xml:space="preserve">225</w:t>
            </w:r>
            }}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d</w:t>
            </w:r>
            {\super {\i 
            <w:r>
              <w:rPr>
                <w:rFonts w:ascii="Calibri" w:hAnsi="Calibri"/>
                <w:sz w:val="20"/>
              </w:rPr>
              <w:t xml:space="preserve">384</w:t>
            </w:r>
            }}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d</w:t>
            </w:r>
            {\super {\i 
            <w:r>
              <w:rPr>
                <w:rFonts w:ascii="Calibri" w:hAnsi="Calibri"/>
                <w:sz w:val="20"/>
              </w:rPr>
              <w:t xml:space="preserve">g225</w:t>
            </w:r>
            }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92</w:t>
            </w:r>
            \line 
            <w:r>
              <w:rPr>
                <w:rFonts w:ascii="Calibri" w:hAnsi="Calibri"/>
                <w:sz w:val="20"/>
              </w:rPr>
              <w:t xml:space="preserve">(0.63-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91</w:t>
            </w:r>
            \line 
            <w:r>
              <w:rPr>
                <w:rFonts w:ascii="Calibri" w:hAnsi="Calibri"/>
                <w:sz w:val="20"/>
              </w:rPr>
              <w:t xml:space="preserve">(0.58-0.9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d</w:t>
            </w:r>
            {\super {\i 
            <w:r>
              <w:rPr>
                <w:rFonts w:ascii="Calibri" w:hAnsi="Calibri"/>
                <w:sz w:val="20"/>
              </w:rPr>
              <w:t xml:space="preserve">g338_del</w:t>
            </w:r>
            }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96</w:t>
            </w:r>
            \line 
            <w:r>
              <w:rPr>
                <w:rFonts w:ascii="Calibri" w:hAnsi="Calibri"/>
                <w:sz w:val="20"/>
              </w:rPr>
              <w:t xml:space="preserve">(0.87-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d</w:t>
            </w:r>
            {\super {\i 
            <w:r>
              <w:rPr>
                <w:rFonts w:ascii="Calibri" w:hAnsi="Calibri"/>
                <w:sz w:val="20"/>
              </w:rPr>
              <w:t xml:space="preserve">g338-384</w:t>
            </w:r>
            }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1</w:t>
            </w:r>
            \line 
            <w:r>
              <w:rPr>
                <w:rFonts w:ascii="Calibri" w:hAnsi="Calibri"/>
                <w:sz w:val="20"/>
              </w:rPr>
              <w:t xml:space="preserve">(0.97-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96</w:t>
            </w:r>
            \line 
            <w:r>
              <w:rPr>
                <w:rFonts w:ascii="Calibri" w:hAnsi="Calibri"/>
                <w:sz w:val="20"/>
              </w:rPr>
              <w:t xml:space="preserve">(0.78-0.9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d</w:t>
            </w:r>
            {\super {\i 
            <w:r>
              <w:rPr>
                <w:rFonts w:ascii="Calibri" w:hAnsi="Calibri"/>
                <w:sz w:val="20"/>
              </w:rPr>
              <w:t xml:space="preserve">g384</w:t>
            </w:r>
            }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99</w:t>
            </w:r>
            \line 
            <w:r>
              <w:rPr>
                <w:rFonts w:ascii="Calibri" w:hAnsi="Calibri"/>
                <w:sz w:val="20"/>
              </w:rPr>
              <w:t xml:space="preserve">(0.98-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1</w:t>
            </w:r>
            \line 
            <w:r>
              <w:rPr>
                <w:rFonts w:ascii="Calibri" w:hAnsi="Calibri"/>
                <w:sz w:val="20"/>
              </w:rPr>
              <w:t xml:space="preserve">(0.98-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51</w:t>
            </w:r>
            \line 
            <w:r>
              <w:rPr>
                <w:rFonts w:ascii="Calibri" w:hAnsi="Calibri"/>
                <w:sz w:val="20"/>
              </w:rPr>
              <w:t xml:space="preserve">(0.14-0.87)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tra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dds.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.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cd&lt;sup&gt;&lt;i&gt;g225&lt;/i&gt;&lt;/sup&gt; wild-type) / (cd&lt;sup&gt;&lt;i&gt;g338_del&lt;/i&gt;&lt;/sup&gt; wild-typ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440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922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1430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66129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cd&lt;sup&gt;&lt;i&gt;g225&lt;/i&gt;&lt;/sup&gt; wild-type) / (cd&lt;sup&gt;&lt;i&gt;g338-384&lt;/i&gt;&lt;/sup&gt; wild-typ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76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78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0392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22173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cd&lt;sup&gt;&lt;i&gt;g225&lt;/i&gt;&lt;/sup&gt; wild-type) / (cd&lt;sup&gt;&lt;i&gt;g384&lt;/i&gt;&lt;/sup&gt; wild-typ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57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90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4063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17021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cd&lt;sup&gt;&lt;i&gt;g225&lt;/i&gt;&lt;/sup&gt; wild-type) / (cd&lt;sup&gt;&lt;i&gt;g384&lt;/i&gt;&lt;/sup&gt; cd&lt;sup&gt;&lt;i&gt;225&lt;/i&gt;&lt;/sup&gt;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69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17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9479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74525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cd&lt;sup&gt;&lt;i&gt;g225&lt;/i&gt;&lt;/sup&gt; wild-type) / (cd&lt;sup&gt;&lt;i&gt;g225&lt;/i&gt;&lt;/sup&gt; cd&lt;sup&gt;&lt;i&gt;384&lt;/i&gt;&lt;/sup&gt;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007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567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312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99999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cd&lt;sup&gt;&lt;i&gt;g225&lt;/i&gt;&lt;/sup&gt; wild-type) / (cd&lt;sup&gt;&lt;i&gt;g338-384&lt;/i&gt;&lt;/sup&gt; cd&lt;sup&gt;&lt;i&gt;384&lt;/i&gt;&lt;/sup&gt;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621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620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3839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94526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cd&lt;sup&gt;&lt;i&gt;g225&lt;/i&gt;&lt;/sup&gt; wild-type) / (cd&lt;sup&gt;&lt;i&gt;g384&lt;/i&gt;&lt;/sup&gt; cd&lt;sup&gt;&lt;i&gt;384&lt;/i&gt;&lt;/sup&gt;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00117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9053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817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53403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cd&lt;sup&gt;&lt;i&gt;g338_del&lt;/i&gt;&lt;/sup&gt; wild-type) / (cd&lt;sup&gt;&lt;i&gt;g338-384&lt;/i&gt;&lt;/sup&gt; wild-typ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32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107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1565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70435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cd&lt;sup&gt;&lt;i&gt;g338_del&lt;/i&gt;&lt;/sup&gt; wild-type) / (cd&lt;sup&gt;&lt;i&gt;g384&lt;/i&gt;&lt;/sup&gt; wild-typ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685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52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2835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64122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cd&lt;sup&gt;&lt;i&gt;g338_del&lt;/i&gt;&lt;/sup&gt; wild-type) / (cd&lt;sup&gt;&lt;i&gt;g384&lt;/i&gt;&lt;/sup&gt; cd&lt;sup&gt;&lt;i&gt;225&lt;/i&gt;&lt;/sup&gt;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36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99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7385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76517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cd&lt;sup&gt;&lt;i&gt;g338_del&lt;/i&gt;&lt;/sup&gt; wild-type) / (cd&lt;sup&gt;&lt;i&gt;g225&lt;/i&gt;&lt;/sup&gt; cd&lt;sup&gt;&lt;i&gt;384&lt;/i&gt;&lt;/sup&gt;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7476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7435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373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83724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cd&lt;sup&gt;&lt;i&gt;g338_del&lt;/i&gt;&lt;/sup&gt; wild-type) / (cd&lt;sup&gt;&lt;i&gt;g338-384&lt;/i&gt;&lt;/sup&gt; cd&lt;sup&gt;&lt;i&gt;384&lt;/i&gt;&lt;/sup&gt;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205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997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43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00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cd&lt;sup&gt;&lt;i&gt;g338_del&lt;/i&gt;&lt;/sup&gt; wild-type) / (cd&lt;sup&gt;&lt;i&gt;g384&lt;/i&gt;&lt;/sup&gt; cd&lt;sup&gt;&lt;i&gt;384&lt;/i&gt;&lt;/sup&gt;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92124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9119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024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6890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cd&lt;sup&gt;&lt;i&gt;g338-384&lt;/i&gt;&lt;/sup&gt; wild-type) / (cd&lt;sup&gt;&lt;i&gt;g384&lt;/i&gt;&lt;/sup&gt; wild-typ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167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1756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687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99992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cd&lt;sup&gt;&lt;i&gt;g338-384&lt;/i&gt;&lt;/sup&gt; wild-type) / (cd&lt;sup&gt;&lt;i&gt;g384&lt;/i&gt;&lt;/sup&gt; cd&lt;sup&gt;&lt;i&gt;225&lt;/i&gt;&lt;/sup&gt;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383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103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25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00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cd&lt;sup&gt;&lt;i&gt;g338-384&lt;/i&gt;&lt;/sup&gt; wild-type) / (cd&lt;sup&gt;&lt;i&gt;g225&lt;/i&gt;&lt;/sup&gt; cd&lt;sup&gt;&lt;i&gt;384&lt;/i&gt;&lt;/sup&gt;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2296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51433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363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13882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cd&lt;sup&gt;&lt;i&gt;g338-384&lt;/i&gt;&lt;/sup&gt; wild-type) / (cd&lt;sup&gt;&lt;i&gt;g338-384&lt;/i&gt;&lt;/sup&gt; cd&lt;sup&gt;&lt;i&gt;384&lt;/i&gt;&lt;/sup&gt;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2519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6316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8046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22595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cd&lt;sup&gt;&lt;i&gt;g338-384&lt;/i&gt;&lt;/sup&gt; wild-type) / (cd&lt;sup&gt;&lt;i&gt;g384&lt;/i&gt;&lt;/sup&gt; cd&lt;sup&gt;&lt;i&gt;384&lt;/i&gt;&lt;/sup&gt;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8.49535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.55834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4498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36691e-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cd&lt;sup&gt;&lt;i&gt;g384&lt;/i&gt;&lt;/sup&gt; wild-type) / (cd&lt;sup&gt;&lt;i&gt;g384&lt;/i&gt;&lt;/sup&gt; cd&lt;sup&gt;&lt;i&gt;225&lt;/i&gt;&lt;/sup&gt;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637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841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7427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99522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cd&lt;sup&gt;&lt;i&gt;g384&lt;/i&gt;&lt;/sup&gt; wild-type) / (cd&lt;sup&gt;&lt;i&gt;g225&lt;/i&gt;&lt;/sup&gt; cd&lt;sup&gt;&lt;i&gt;384&lt;/i&gt;&lt;/sup&gt;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2726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2134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743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66593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cd&lt;sup&gt;&lt;i&gt;g384&lt;/i&gt;&lt;/sup&gt; wild-type) / (cd&lt;sup&gt;&lt;i&gt;g338-384&lt;/i&gt;&lt;/sup&gt; cd&lt;sup&gt;&lt;i&gt;384&lt;/i&gt;&lt;/sup&gt;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5336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9339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8311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16480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cd&lt;sup&gt;&lt;i&gt;g384&lt;/i&gt;&lt;/sup&gt; wild-type) / (cd&lt;sup&gt;&lt;i&gt;g384&lt;/i&gt;&lt;/sup&gt; cd&lt;sup&gt;&lt;i&gt;384&lt;/i&gt;&lt;/sup&gt;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5.25346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1.36815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5367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59459e-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cd&lt;sup&gt;&lt;i&gt;g384&lt;/i&gt;&lt;/sup&gt; cd&lt;sup&gt;&lt;i&gt;225&lt;/i&gt;&lt;/sup&gt;) / (cd&lt;sup&gt;&lt;i&gt;g225&lt;/i&gt;&lt;/sup&gt; cd&lt;sup&gt;&lt;i&gt;384&lt;/i&gt;&lt;/sup&gt;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58321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43137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3873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21121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cd&lt;sup&gt;&lt;i&gt;g384&lt;/i&gt;&lt;/sup&gt; cd&lt;sup&gt;&lt;i&gt;225&lt;/i&gt;&lt;/sup&gt;) / (cd&lt;sup&gt;&lt;i&gt;g338-384&lt;/i&gt;&lt;/sup&gt; cd&lt;sup&gt;&lt;i&gt;384&lt;/i&gt;&lt;/sup&gt;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8545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1372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684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30523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cd&lt;sup&gt;&lt;i&gt;g384&lt;/i&gt;&lt;/sup&gt; cd&lt;sup&gt;&lt;i&gt;225&lt;/i&gt;&lt;/sup&gt;) / (cd&lt;sup&gt;&lt;i&gt;g384&lt;/i&gt;&lt;/sup&gt; cd&lt;sup&gt;&lt;i&gt;384&lt;/i&gt;&lt;/sup&gt;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.67892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8.78391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216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12041e-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cd&lt;sup&gt;&lt;i&gt;g225&lt;/i&gt;&lt;/sup&gt; cd&lt;sup&gt;&lt;i&gt;384&lt;/i&gt;&lt;/sup&gt;) / (cd&lt;sup&gt;&lt;i&gt;g338-384&lt;/i&gt;&lt;/sup&gt; cd&lt;sup&gt;&lt;i&gt;384&lt;/i&gt;&lt;/sup&gt;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031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079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7902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75401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cd&lt;sup&gt;&lt;i&gt;g225&lt;/i&gt;&lt;/sup&gt; cd&lt;sup&gt;&lt;i&gt;384&lt;/i&gt;&lt;/sup&gt;) / (cd&lt;sup&gt;&lt;i&gt;g384&lt;/i&gt;&lt;/sup&gt; cd&lt;sup&gt;&lt;i&gt;384&lt;/i&gt;&lt;/sup&gt;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1680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3571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9450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38710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cd&lt;sup&gt;&lt;i&gt;g338-384&lt;/i&gt;&lt;/sup&gt; cd&lt;sup&gt;&lt;i&gt;384&lt;/i&gt;&lt;/sup&gt;) / (cd&lt;sup&gt;&lt;i&gt;g384&lt;/i&gt;&lt;/sup&gt; cd&lt;sup&gt;&lt;i&gt;384&lt;/i&gt;&lt;/sup&gt;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0148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59089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9611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55568e-01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oming_plo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meiotic-drive-data"/>
    <w:p>
      <w:pPr>
        <w:pStyle w:val="Heading1"/>
      </w:pPr>
      <w:r>
        <w:t xml:space="preserve">Meiotic Drive dat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symp.LC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symp.UC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77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78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08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48069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symp.LC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symp.UC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6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14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42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79315</w:t>
            </w:r>
          </w:p>
        </w:tc>
      </w:tr>
    </w:tbl>
    <w:bookmarkEnd w:id="30"/>
    <w:bookmarkStart w:id="34" w:name="indel-formation"/>
    <w:p>
      <w:pPr>
        <w:pStyle w:val="Heading1"/>
      </w:pPr>
      <w:r>
        <w:t xml:space="preserve">Indel forma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ummary_files/figure-docx/unnamed-chunk-1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gridSpan w:val="3"/>
          </w:tcPr>
          <w:p>
            <w:pPr>
              <w:pStyle w:val="Compact"/>
              <w:jc w:val="center"/>
            </w:pPr>
            <w:r>
              <w:t xml:space="preserve">cbind(`#Reads`, (10529 -</w:t>
            </w:r>
            <w:r>
              <w:br/>
            </w:r>
            <w:r>
              <w:t xml:space="preserve">`#Reads`)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edi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dds Rati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 – 0.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.58 – 390.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 – 2.8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 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2 – 23.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 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4 – 49.3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 11 × as guide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 – 0.0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 11 × as guide 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 – 0.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 21 × as guide 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 – 0.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 11 × as guide 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 – 0.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 21 × as guide 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 – 0.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 31 × as guide 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 – 0.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 11 × as guide 21 ×</w:t>
            </w:r>
            <w:r>
              <w:br/>
            </w:r>
            <w:r>
              <w:t xml:space="preserve">as factor(guide 3)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3.94 – 1737.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 11 × as guide 21 ×</w:t>
            </w:r>
            <w:r>
              <w:br/>
            </w:r>
            <w:r>
              <w:t xml:space="preserve">as factor(guide 4)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87 – 181.4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 11 × as guide 31 ×</w:t>
            </w:r>
            <w:r>
              <w:br/>
            </w:r>
            <w:r>
              <w:t xml:space="preserve">as factor(guide 4)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6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.88 – 2085.8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 21 × as guide 31 ×</w:t>
            </w:r>
            <w:r>
              <w:br/>
            </w:r>
            <w:r>
              <w:t xml:space="preserve">as factor(guide 4)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.72 – 1169.4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 11 × as guide 21 ×</w:t>
            </w:r>
            <w:r>
              <w:br/>
            </w:r>
            <w:r>
              <w:t xml:space="preserve">as factor(guide 3)1 × as</w:t>
            </w:r>
            <w:r>
              <w:br/>
            </w:r>
            <w:r>
              <w:t xml:space="preserve">factor(guide 4)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 – 0.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phensi Multiplexing Analysis</dc:title>
  <dc:creator>P Leftwich</dc:creator>
  <cp:keywords/>
  <dcterms:created xsi:type="dcterms:W3CDTF">2024-12-13T13:34:05Z</dcterms:created>
  <dcterms:modified xsi:type="dcterms:W3CDTF">2024-12-13T13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